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2042300E" w14:textId="77777777" w:rsidR="00BA1918" w:rsidRPr="000A795D" w:rsidRDefault="00000000" w:rsidP="00BA1918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hyperlink r:id="rId7" w:history="1">
        <w:r w:rsidR="0004321A" w:rsidRPr="0004321A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(343) 202 1948</w:t>
        </w:r>
      </w:hyperlink>
      <w:r w:rsidR="00FB4904" w:rsidRPr="0004321A">
        <w:rPr>
          <w:rStyle w:val="Hyperlink"/>
          <w:color w:val="3494BA" w:themeColor="accent1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ttaw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3E2CEB">
        <w:rPr>
          <w:rFonts w:asciiTheme="minorHAnsi" w:hAnsiTheme="minorHAnsi" w:cstheme="minorHAnsi"/>
          <w:color w:val="000000" w:themeColor="text1"/>
          <w:sz w:val="24"/>
          <w:szCs w:val="24"/>
        </w:rPr>
        <w:t>ON, Canad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  <w:r w:rsidR="00BA1918" w:rsidRPr="000A795D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|</w:t>
      </w:r>
      <w:hyperlink r:id="rId9" w:history="1">
        <w:r w:rsidR="00BA1918"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LinkedIn: AzizAlnajjar</w:t>
        </w:r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>As a skilled recent graduate with a Data Science Master's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SystemVerilog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1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3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>2022 –  2023</w:t>
      </w:r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Master’s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30338700" w14:textId="495BB342" w:rsidR="00573AFD" w:rsidRPr="00F4708C" w:rsidRDefault="00573AFD" w:rsidP="00944D03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Logistics</w:t>
      </w:r>
      <w:r w:rsidR="008A0D24" w:rsidRPr="00F4708C">
        <w:rPr>
          <w:rFonts w:cs="Calibri"/>
          <w:b/>
          <w:bCs/>
          <w:iCs/>
        </w:rPr>
        <w:t>, Volunteer</w:t>
      </w:r>
      <w:r w:rsidRPr="00F4708C">
        <w:rPr>
          <w:rFonts w:cs="Calibri"/>
          <w:b/>
          <w:bCs/>
          <w:iCs/>
        </w:rPr>
        <w:t xml:space="preserve">, </w:t>
      </w:r>
      <w:r w:rsidR="008A0D24" w:rsidRPr="00F4708C">
        <w:rPr>
          <w:rFonts w:cs="Calibri"/>
          <w:b/>
          <w:bCs/>
          <w:iCs/>
        </w:rPr>
        <w:t xml:space="preserve">Rebranded Group, </w:t>
      </w:r>
      <w:r w:rsidR="008A0D24"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</w:r>
      <w:r w:rsidR="00EE743E" w:rsidRPr="00F4708C">
        <w:rPr>
          <w:rFonts w:cs="Calibri"/>
          <w:b/>
          <w:bCs/>
          <w:iCs/>
        </w:rPr>
        <w:t xml:space="preserve"> </w:t>
      </w:r>
      <w:r w:rsidR="00F4708C">
        <w:rPr>
          <w:rFonts w:cs="Calibri"/>
          <w:b/>
          <w:bCs/>
          <w:iCs/>
        </w:rPr>
        <w:t xml:space="preserve"> </w:t>
      </w:r>
      <w:r w:rsidR="00944D03">
        <w:rPr>
          <w:rFonts w:cs="Calibri"/>
          <w:b/>
          <w:bCs/>
          <w:iCs/>
        </w:rPr>
        <w:t xml:space="preserve"> </w:t>
      </w:r>
      <w:r w:rsidR="00EE743E" w:rsidRPr="00F4708C">
        <w:rPr>
          <w:rFonts w:cs="Calibri"/>
          <w:b/>
          <w:bCs/>
          <w:iCs/>
        </w:rPr>
        <w:t>2022</w:t>
      </w:r>
      <w:r w:rsidRPr="00F4708C">
        <w:rPr>
          <w:rFonts w:cs="Calibri"/>
          <w:b/>
          <w:bCs/>
          <w:iCs/>
        </w:rPr>
        <w:t xml:space="preserve"> – </w:t>
      </w:r>
      <w:r w:rsidR="00EE743E" w:rsidRPr="00F4708C">
        <w:rPr>
          <w:rFonts w:cs="Calibri"/>
          <w:b/>
          <w:bCs/>
          <w:iCs/>
        </w:rPr>
        <w:t>2023</w:t>
      </w:r>
    </w:p>
    <w:p w14:paraId="1508C098" w14:textId="16DFF799" w:rsidR="00A60AD9" w:rsidRPr="00F4708C" w:rsidRDefault="00E11B46" w:rsidP="00944D03">
      <w:pPr>
        <w:tabs>
          <w:tab w:val="left" w:pos="900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Volunteer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F4708C">
        <w:rPr>
          <w:rFonts w:cs="Calibri"/>
          <w:b/>
          <w:bCs/>
          <w:iCs/>
        </w:rPr>
        <w:t>Muslim Student Association</w:t>
      </w:r>
      <w:r w:rsidR="008A0D24" w:rsidRPr="00F4708C">
        <w:rPr>
          <w:rFonts w:cs="Calibri"/>
          <w:b/>
          <w:bCs/>
          <w:iCs/>
        </w:rPr>
        <w:t>,</w:t>
      </w:r>
      <w:r w:rsidR="00573AFD" w:rsidRPr="00F4708C">
        <w:rPr>
          <w:rFonts w:cs="Calibri"/>
          <w:b/>
          <w:bCs/>
          <w:iCs/>
        </w:rPr>
        <w:t xml:space="preserve"> </w:t>
      </w:r>
      <w:r w:rsidR="00856158" w:rsidRPr="00400F0B">
        <w:rPr>
          <w:rFonts w:cs="Calibri"/>
          <w:iCs/>
        </w:rPr>
        <w:t>Carleton University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400F0B">
        <w:rPr>
          <w:rFonts w:cs="Calibri"/>
          <w:iCs/>
        </w:rPr>
        <w:t>Ottawa, Canada</w:t>
      </w:r>
      <w:r w:rsidR="00573AFD" w:rsidRPr="00F4708C">
        <w:rPr>
          <w:rFonts w:cs="Calibri"/>
          <w:b/>
          <w:bCs/>
          <w:iCs/>
        </w:rPr>
        <w:tab/>
      </w:r>
      <w:r w:rsidR="00573AFD" w:rsidRPr="00F4708C">
        <w:rPr>
          <w:rFonts w:cs="Calibri"/>
          <w:b/>
          <w:bCs/>
          <w:iCs/>
        </w:rPr>
        <w:tab/>
      </w:r>
      <w:r w:rsidR="00612883" w:rsidRPr="00F4708C">
        <w:rPr>
          <w:rFonts w:cs="Calibri"/>
          <w:b/>
          <w:bCs/>
          <w:iCs/>
        </w:rPr>
        <w:t xml:space="preserve">   </w:t>
      </w:r>
      <w:r w:rsidR="00F4708C">
        <w:rPr>
          <w:rFonts w:cs="Calibri"/>
          <w:b/>
          <w:bCs/>
          <w:iCs/>
        </w:rPr>
        <w:t xml:space="preserve">        </w:t>
      </w:r>
      <w:r w:rsidR="00944D03">
        <w:rPr>
          <w:rFonts w:cs="Calibri"/>
          <w:b/>
          <w:bCs/>
          <w:iCs/>
        </w:rPr>
        <w:t xml:space="preserve"> </w:t>
      </w:r>
      <w:r w:rsidR="00612883" w:rsidRPr="00F4708C">
        <w:rPr>
          <w:rFonts w:cs="Calibri"/>
          <w:b/>
          <w:bCs/>
          <w:iCs/>
        </w:rPr>
        <w:t>2022</w:t>
      </w:r>
    </w:p>
    <w:p w14:paraId="751157AC" w14:textId="7147876F" w:rsidR="00612883" w:rsidRPr="00F4708C" w:rsidRDefault="00612883" w:rsidP="00944D03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</w:r>
      <w:r w:rsidR="00944D03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sFACfzZjI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321A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3EA1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2CEB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151D"/>
    <w:rsid w:val="008F24E9"/>
    <w:rsid w:val="008F4206"/>
    <w:rsid w:val="008F67E3"/>
    <w:rsid w:val="008F7D99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1AC8"/>
    <w:rsid w:val="009356B9"/>
    <w:rsid w:val="00935A13"/>
    <w:rsid w:val="00944D0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67E7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1918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C5E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AutoRC.html" TargetMode="External"/><Relationship Id="rId3" Type="http://schemas.openxmlformats.org/officeDocument/2006/relationships/styles" Target="styles.xml"/><Relationship Id="rId7" Type="http://schemas.openxmlformats.org/officeDocument/2006/relationships/hyperlink" Target="tel:+13432021948" TargetMode="External"/><Relationship Id="rId12" Type="http://schemas.openxmlformats.org/officeDocument/2006/relationships/hyperlink" Target="https://azizalnajjar.ca/DeepEnsembl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FWB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En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10</cp:revision>
  <cp:lastPrinted>2023-09-13T19:40:00Z</cp:lastPrinted>
  <dcterms:created xsi:type="dcterms:W3CDTF">2023-09-11T05:56:00Z</dcterms:created>
  <dcterms:modified xsi:type="dcterms:W3CDTF">2023-09-13T19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